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3503919" cy="2374366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19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918857" cy="2643307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857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5334000" cy="4124284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5334000" cy="2998170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 </w:t>
      </w:r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828097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жахангиров Илгар Залид оглы</dc:creator>
  <dc:language>ru-RU</dc:language>
  <cp:keywords/>
  <dcterms:created xsi:type="dcterms:W3CDTF">2025-03-21T11:14:27Z</dcterms:created>
  <dcterms:modified xsi:type="dcterms:W3CDTF">2025-03-21T1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M|M|1|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